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16" w:type="dxa"/>
        <w:tblLook w:val="04A0" w:firstRow="1" w:lastRow="0" w:firstColumn="1" w:lastColumn="0" w:noHBand="0" w:noVBand="1"/>
      </w:tblPr>
      <w:tblGrid>
        <w:gridCol w:w="5666"/>
        <w:gridCol w:w="5250"/>
      </w:tblGrid>
      <w:tr w:rsidR="00E405B2" w:rsidRPr="00E405B2" w14:paraId="3CC6E61B" w14:textId="77777777" w:rsidTr="00E405B2">
        <w:tc>
          <w:tcPr>
            <w:tcW w:w="5666" w:type="dxa"/>
            <w:hideMark/>
          </w:tcPr>
          <w:p w14:paraId="1C59D861" w14:textId="77777777" w:rsidR="00E405B2" w:rsidRPr="00E405B2" w:rsidRDefault="00E405B2">
            <w:pPr>
              <w:tabs>
                <w:tab w:val="left" w:pos="7960"/>
              </w:tabs>
              <w:spacing w:after="0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val="en-US"/>
              </w:rPr>
            </w:pPr>
            <w:r w:rsidRPr="00E405B2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Small Hovercraft</w:t>
            </w:r>
          </w:p>
          <w:p w14:paraId="3DCEB2D7" w14:textId="77777777" w:rsidR="00E405B2" w:rsidRPr="00E405B2" w:rsidRDefault="00E405B2">
            <w:pPr>
              <w:tabs>
                <w:tab w:val="left" w:pos="7960"/>
              </w:tabs>
              <w:spacing w:after="0"/>
              <w:ind w:hanging="16"/>
              <w:rPr>
                <w:rFonts w:asciiTheme="minorBidi" w:hAnsiTheme="minorBidi"/>
                <w:b/>
                <w:bCs/>
                <w:color w:val="BF9949"/>
                <w:szCs w:val="20"/>
              </w:rPr>
            </w:pPr>
            <w:r w:rsidRPr="00E405B2">
              <w:rPr>
                <w:rFonts w:asciiTheme="minorBidi" w:hAnsiTheme="minorBidi"/>
                <w:b/>
                <w:bCs/>
                <w:color w:val="BF9949"/>
                <w:szCs w:val="20"/>
              </w:rPr>
              <w:t>Length not more 4m and No. of Passenger not more 4</w:t>
            </w:r>
          </w:p>
        </w:tc>
        <w:tc>
          <w:tcPr>
            <w:tcW w:w="5250" w:type="dxa"/>
            <w:hideMark/>
          </w:tcPr>
          <w:p w14:paraId="3DAFC563" w14:textId="77777777" w:rsidR="00E405B2" w:rsidRPr="00E405B2" w:rsidRDefault="00E405B2">
            <w:pPr>
              <w:spacing w:after="0"/>
              <w:jc w:val="right"/>
              <w:rPr>
                <w:rFonts w:asciiTheme="minorBidi" w:hAnsiTheme="minorBidi"/>
                <w:b/>
                <w:bCs/>
                <w:color w:val="BF9949"/>
                <w:sz w:val="36"/>
                <w:szCs w:val="36"/>
                <w:lang w:bidi="ar-JO"/>
              </w:rPr>
            </w:pPr>
            <w:r w:rsidRPr="00E405B2">
              <w:rPr>
                <w:rFonts w:asciiTheme="minorBidi" w:hAnsiTheme="minorBidi"/>
                <w:b/>
                <w:bCs/>
                <w:color w:val="BF9949"/>
                <w:sz w:val="36"/>
                <w:szCs w:val="36"/>
                <w:rtl/>
                <w:lang w:bidi="ar-JO"/>
              </w:rPr>
              <w:t xml:space="preserve">قائمة </w:t>
            </w:r>
            <w:r w:rsidRPr="00E405B2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 xml:space="preserve">التفتيش </w:t>
            </w:r>
            <w:r w:rsidRPr="00E405B2">
              <w:rPr>
                <w:rFonts w:asciiTheme="minorBidi" w:hAnsiTheme="minorBidi"/>
                <w:b/>
                <w:bCs/>
                <w:color w:val="BF9949"/>
                <w:sz w:val="36"/>
                <w:szCs w:val="36"/>
                <w:rtl/>
                <w:lang w:bidi="ar-JO"/>
              </w:rPr>
              <w:t>للحوامات الصغيرة</w:t>
            </w:r>
          </w:p>
          <w:p w14:paraId="1B34344B" w14:textId="77777777" w:rsidR="00E405B2" w:rsidRPr="00E405B2" w:rsidRDefault="00E405B2">
            <w:pPr>
              <w:spacing w:after="0"/>
              <w:jc w:val="right"/>
              <w:rPr>
                <w:rFonts w:asciiTheme="minorBidi" w:hAnsiTheme="minorBidi"/>
                <w:b/>
                <w:bCs/>
                <w:color w:val="BF9949"/>
                <w:sz w:val="30"/>
                <w:szCs w:val="30"/>
                <w:lang w:bidi="ar-JO"/>
              </w:rPr>
            </w:pPr>
            <w:r w:rsidRPr="00E405B2">
              <w:rPr>
                <w:rFonts w:asciiTheme="minorBidi" w:hAnsiTheme="minorBidi"/>
                <w:b/>
                <w:bCs/>
                <w:color w:val="BF9949"/>
                <w:sz w:val="30"/>
                <w:szCs w:val="30"/>
                <w:rtl/>
                <w:lang w:bidi="ar-JO"/>
              </w:rPr>
              <w:t xml:space="preserve"> </w:t>
            </w:r>
            <w:r w:rsidRPr="00E405B2">
              <w:rPr>
                <w:rFonts w:asciiTheme="minorBidi" w:hAnsiTheme="minorBidi"/>
                <w:b/>
                <w:bCs/>
                <w:color w:val="BF9949"/>
                <w:szCs w:val="20"/>
                <w:rtl/>
                <w:lang w:bidi="ar-JO"/>
              </w:rPr>
              <w:t>التي لا يزيد طولها على 4 أمتار وعدد ركابها على 4</w:t>
            </w:r>
          </w:p>
        </w:tc>
      </w:tr>
    </w:tbl>
    <w:p w14:paraId="357670E0" w14:textId="77777777" w:rsidR="00E405B2" w:rsidRPr="00E405B2" w:rsidRDefault="00E405B2" w:rsidP="00E405B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  <w:rtl/>
        </w:rPr>
      </w:pPr>
    </w:p>
    <w:p w14:paraId="1BD51DC4" w14:textId="77777777" w:rsidR="00E405B2" w:rsidRPr="00E405B2" w:rsidRDefault="00E405B2" w:rsidP="00E405B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bidiVisual/>
        <w:tblW w:w="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E405B2" w:rsidRPr="00E405B2" w14:paraId="3044B417" w14:textId="77777777" w:rsidTr="00E405B2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9E39A41" w14:textId="77777777" w:rsidR="00E405B2" w:rsidRPr="00E405B2" w:rsidRDefault="00E405B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E405B2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E405B2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0BA19658" w14:textId="77777777" w:rsidR="00E405B2" w:rsidRPr="00E405B2" w:rsidRDefault="00E405B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1116291" w14:textId="77777777" w:rsidR="00E405B2" w:rsidRPr="00E405B2" w:rsidRDefault="00E405B2">
            <w:pPr>
              <w:bidi/>
              <w:spacing w:after="0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تطلبات السلامة للحوامات الصغيرة</w:t>
            </w:r>
          </w:p>
          <w:p w14:paraId="22FF4226" w14:textId="77777777" w:rsidR="00E405B2" w:rsidRPr="00E405B2" w:rsidRDefault="00E405B2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Safety Requirements for small hovercraft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5996DBE" w14:textId="77777777" w:rsidR="00E405B2" w:rsidRPr="00E405B2" w:rsidRDefault="00E405B2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2"/>
                <w:rtl/>
              </w:rPr>
            </w:pPr>
            <w:r w:rsidRPr="00E405B2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5A13E5DE" w14:textId="77777777" w:rsidR="00E405B2" w:rsidRPr="00E405B2" w:rsidRDefault="00E405B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E405B2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866594E" w14:textId="77777777" w:rsidR="00E405B2" w:rsidRPr="00E405B2" w:rsidRDefault="00E405B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E405B2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197CCF25" w14:textId="77777777" w:rsidR="00E405B2" w:rsidRPr="00E405B2" w:rsidRDefault="00E405B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E405B2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4236EB1" w14:textId="77777777" w:rsidR="00E405B2" w:rsidRPr="00E405B2" w:rsidRDefault="00E405B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E405B2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3E5A7B9B" w14:textId="77777777" w:rsidR="00E405B2" w:rsidRPr="00E405B2" w:rsidRDefault="00E405B2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E405B2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E405B2" w:rsidRPr="00E405B2" w14:paraId="417E23FB" w14:textId="77777777" w:rsidTr="00E405B2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D9478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660242951" w:edGrp="everyone" w:colFirst="3" w:colLast="3"/>
            <w:permStart w:id="287580158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1F5AFB0" w14:textId="77777777" w:rsidR="00E405B2" w:rsidRPr="00E405B2" w:rsidRDefault="00E405B2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>ترخيص الوسيلة</w:t>
            </w:r>
          </w:p>
          <w:p w14:paraId="0961C297" w14:textId="77777777" w:rsidR="00E405B2" w:rsidRPr="00E405B2" w:rsidRDefault="00E405B2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</w:rPr>
              <w:t xml:space="preserve">Vessel license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72D18F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DFEFC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C17E9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260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56AC8E0A" w14:textId="77777777" w:rsidTr="00E405B2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721F6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942160080" w:edGrp="everyone" w:colFirst="3" w:colLast="3"/>
            <w:permStart w:id="1889735053" w:edGrp="everyone" w:colFirst="4" w:colLast="4"/>
            <w:permEnd w:id="1660242951"/>
            <w:permEnd w:id="28758015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11EA2AD" w14:textId="77777777" w:rsidR="00E405B2" w:rsidRPr="00E405B2" w:rsidRDefault="00E405B2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>تراخيص الطاقم</w:t>
            </w:r>
          </w:p>
          <w:p w14:paraId="2F538530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</w:rPr>
              <w:t xml:space="preserve">Crew licenses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296113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DD92F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10540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1E4A0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99874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4A1E80B8" w14:textId="77777777" w:rsidTr="00E405B2">
        <w:trPr>
          <w:cantSplit/>
          <w:trHeight w:hRule="exact" w:val="104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1ED26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61934867" w:edGrp="everyone" w:colFirst="3" w:colLast="3"/>
            <w:permStart w:id="461578922" w:edGrp="everyone" w:colFirst="4" w:colLast="4"/>
            <w:permEnd w:id="942160080"/>
            <w:permEnd w:id="188973505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483AAA3" w14:textId="77777777" w:rsidR="00E405B2" w:rsidRPr="00E405B2" w:rsidRDefault="00E405B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وصلة</w:t>
            </w:r>
            <w:r w:rsidRPr="00E405B2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إيقاف المحرك -  للإيقاف الفوري للمحرك</w:t>
            </w:r>
          </w:p>
          <w:p w14:paraId="7A361544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>Kill switch cord -  for engine quick shut down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DABAD5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E2ADC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924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F1D95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19667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00CAA394" w14:textId="77777777" w:rsidTr="00E405B2">
        <w:trPr>
          <w:cantSplit/>
          <w:trHeight w:hRule="exact" w:val="99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CF767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46442647" w:edGrp="everyone" w:colFirst="3" w:colLast="3"/>
            <w:permStart w:id="1958903515" w:edGrp="everyone" w:colFirst="4" w:colLast="4"/>
            <w:permEnd w:id="561934867"/>
            <w:permEnd w:id="46157892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EBD4C1" w14:textId="77777777" w:rsidR="00E405B2" w:rsidRPr="00E405B2" w:rsidRDefault="00E405B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واقي المروحة – يحيط بها من الأمام والخلف ومن الجوانب</w:t>
            </w:r>
            <w:r w:rsidRPr="00E405B2">
              <w:rPr>
                <w:rFonts w:asciiTheme="minorBidi" w:hAnsiTheme="minorBidi"/>
                <w:sz w:val="24"/>
                <w:szCs w:val="24"/>
              </w:rPr>
              <w:t>.</w:t>
            </w: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624DBBA4" w14:textId="77777777" w:rsidR="00E405B2" w:rsidRPr="00E405B2" w:rsidRDefault="00E405B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>Fan guard - surrounding it from front, back and sides.</w:t>
            </w:r>
          </w:p>
          <w:p w14:paraId="5B246003" w14:textId="77777777" w:rsidR="00E405B2" w:rsidRPr="00E405B2" w:rsidRDefault="00E405B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</w:p>
          <w:p w14:paraId="1D844056" w14:textId="77777777" w:rsidR="00E405B2" w:rsidRPr="00E405B2" w:rsidRDefault="00E405B2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A4F6A2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6AB6C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8301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B30C4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4238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55CFFFF3" w14:textId="77777777" w:rsidTr="00E405B2">
        <w:trPr>
          <w:cantSplit/>
          <w:trHeight w:hRule="exact" w:val="99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2061B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05575759" w:edGrp="everyone" w:colFirst="3" w:colLast="3"/>
            <w:permStart w:id="1263224824" w:edGrp="everyone" w:colFirst="4" w:colLast="4"/>
            <w:permEnd w:id="1246442647"/>
            <w:permEnd w:id="195890351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7E1337D" w14:textId="77777777" w:rsidR="00E405B2" w:rsidRPr="00E405B2" w:rsidRDefault="00E405B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ستر نجاة - لكل شخص على الوسيلة</w:t>
            </w:r>
          </w:p>
          <w:p w14:paraId="15814D8E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 xml:space="preserve">Life Jacket - for each person on board 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88FFE7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E070D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379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15829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62748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1EF7D493" w14:textId="77777777" w:rsidTr="00E405B2">
        <w:trPr>
          <w:cantSplit/>
          <w:trHeight w:hRule="exact" w:val="56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AEC10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69545573" w:edGrp="everyone" w:colFirst="3" w:colLast="3"/>
            <w:permStart w:id="1682838281" w:edGrp="everyone" w:colFirst="4" w:colLast="4"/>
            <w:permEnd w:id="505575759"/>
            <w:permEnd w:id="126322482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D5EF308" w14:textId="77777777" w:rsidR="00E405B2" w:rsidRPr="00E405B2" w:rsidRDefault="00E405B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طوق نجاة – إذا زاد عدد الركاب عن 2</w:t>
            </w:r>
          </w:p>
          <w:p w14:paraId="3E9E7636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ab/>
            </w:r>
            <w:r w:rsidRPr="00E405B2">
              <w:rPr>
                <w:rFonts w:asciiTheme="minorBidi" w:hAnsiTheme="minorBidi"/>
                <w:sz w:val="24"/>
                <w:szCs w:val="24"/>
              </w:rPr>
              <w:tab/>
              <w:t>Lifebuoy - in no. of passengers more than 2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29DCA4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2766A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4460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59D7F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88543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417AA1E8" w14:textId="77777777" w:rsidTr="00E405B2">
        <w:trPr>
          <w:cantSplit/>
          <w:trHeight w:hRule="exact" w:val="11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2D12A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900225244" w:edGrp="everyone" w:colFirst="3" w:colLast="3"/>
            <w:permStart w:id="1197420251" w:edGrp="everyone" w:colFirst="4" w:colLast="4"/>
            <w:permEnd w:id="69545573"/>
            <w:permEnd w:id="168283828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53EEFDC" w14:textId="77777777" w:rsidR="00E405B2" w:rsidRPr="00E405B2" w:rsidRDefault="00E405B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طفاية حريق - مناسبة للحرائق البترولية</w:t>
            </w:r>
          </w:p>
          <w:p w14:paraId="2A8475DC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>Fire extinguisher - suitable for petrol fir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AA2F78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BF16D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7476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9AC7B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60699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5E5D93EC" w14:textId="77777777" w:rsidTr="00E405B2">
        <w:trPr>
          <w:cantSplit/>
          <w:trHeight w:hRule="exact" w:val="100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161A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932017724" w:edGrp="everyone" w:colFirst="3" w:colLast="3"/>
            <w:permStart w:id="976569102" w:edGrp="everyone" w:colFirst="4" w:colLast="4"/>
            <w:permEnd w:id="900225244"/>
            <w:permEnd w:id="119742025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D36AE9A" w14:textId="77777777" w:rsidR="00E405B2" w:rsidRPr="00E405B2" w:rsidRDefault="00E405B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مصباح يدوي - لاستخدامه في حالات الطوارئ</w:t>
            </w:r>
          </w:p>
          <w:p w14:paraId="55D5048A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>Hand torch - for use in case of emergenc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1BFD9E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D8E49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2978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851FA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3741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6FE85843" w14:textId="77777777" w:rsidTr="00E405B2">
        <w:trPr>
          <w:cantSplit/>
          <w:trHeight w:hRule="exact" w:val="98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0B61A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78500808" w:edGrp="everyone" w:colFirst="3" w:colLast="3"/>
            <w:permStart w:id="2102663922" w:edGrp="everyone" w:colFirst="4" w:colLast="4"/>
            <w:permEnd w:id="1932017724"/>
            <w:permEnd w:id="97656910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156D678" w14:textId="77777777" w:rsidR="00E405B2" w:rsidRPr="00E405B2" w:rsidRDefault="00E405B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 xml:space="preserve">صافرة </w:t>
            </w:r>
            <w:r w:rsidRPr="00E405B2">
              <w:rPr>
                <w:rFonts w:asciiTheme="minorBidi" w:hAnsiTheme="minorBidi"/>
                <w:sz w:val="24"/>
                <w:szCs w:val="24"/>
              </w:rPr>
              <w:t>-</w:t>
            </w: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 xml:space="preserve"> لاستخدامها في حالات الطوارئ</w:t>
            </w:r>
          </w:p>
          <w:p w14:paraId="7B6E76F5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ab/>
            </w:r>
            <w:r w:rsidRPr="00E405B2">
              <w:rPr>
                <w:rFonts w:asciiTheme="minorBidi" w:hAnsiTheme="minorBidi"/>
                <w:sz w:val="24"/>
                <w:szCs w:val="24"/>
              </w:rPr>
              <w:tab/>
              <w:t>Whistle - for use in case of emergenc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D68C24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B1F1D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44974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573CC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78743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3E3261F3" w14:textId="77777777" w:rsidTr="00E405B2">
        <w:trPr>
          <w:cantSplit/>
          <w:trHeight w:hRule="exact" w:val="99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EE59F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902861917" w:edGrp="everyone" w:colFirst="3" w:colLast="3"/>
            <w:permStart w:id="276901170" w:edGrp="everyone" w:colFirst="4" w:colLast="4"/>
            <w:permEnd w:id="578500808"/>
            <w:permEnd w:id="210266392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0BD229" w14:textId="77777777" w:rsidR="00E405B2" w:rsidRPr="00E405B2" w:rsidRDefault="00E405B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وسيلة اتصال مناسبة - لاستخدامها في حالات الطوارئ</w:t>
            </w:r>
          </w:p>
          <w:p w14:paraId="288A6116" w14:textId="77777777" w:rsidR="00E405B2" w:rsidRPr="00E405B2" w:rsidRDefault="00E405B2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>Suitable communication aid - for use in case of emergency</w:t>
            </w:r>
          </w:p>
          <w:p w14:paraId="5FBB5BF0" w14:textId="77777777" w:rsidR="00E405B2" w:rsidRPr="00E405B2" w:rsidRDefault="00E405B2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</w:p>
          <w:p w14:paraId="31C2E2F3" w14:textId="77777777" w:rsidR="00E405B2" w:rsidRPr="00E405B2" w:rsidRDefault="00E405B2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</w:p>
          <w:p w14:paraId="1C89592C" w14:textId="77777777" w:rsidR="00E405B2" w:rsidRPr="00E405B2" w:rsidRDefault="00E405B2">
            <w:pPr>
              <w:tabs>
                <w:tab w:val="left" w:pos="4785"/>
              </w:tabs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ab/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2EBF1B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64BA6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02773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  <w:p w14:paraId="5770D4CD" w14:textId="77777777" w:rsidR="00E405B2" w:rsidRPr="00E405B2" w:rsidRDefault="00E405B2">
            <w:pPr>
              <w:rPr>
                <w:rFonts w:asciiTheme="minorBidi" w:hAnsiTheme="minorBidi"/>
              </w:rPr>
            </w:pPr>
          </w:p>
          <w:p w14:paraId="1EA0B0D7" w14:textId="77777777" w:rsidR="00E405B2" w:rsidRPr="00E405B2" w:rsidRDefault="00E405B2">
            <w:pPr>
              <w:rPr>
                <w:rFonts w:asciiTheme="minorBidi" w:hAnsiTheme="minorBidi"/>
              </w:rPr>
            </w:pPr>
          </w:p>
          <w:p w14:paraId="15ACDEF5" w14:textId="77777777" w:rsidR="00E405B2" w:rsidRPr="00E405B2" w:rsidRDefault="00E405B2">
            <w:pPr>
              <w:rPr>
                <w:rFonts w:asciiTheme="minorBidi" w:hAnsiTheme="minorBidi"/>
              </w:rPr>
            </w:pPr>
          </w:p>
          <w:p w14:paraId="23F20EFC" w14:textId="77777777" w:rsidR="00E405B2" w:rsidRPr="00E405B2" w:rsidRDefault="00E405B2">
            <w:pPr>
              <w:rPr>
                <w:rFonts w:asciiTheme="minorBidi" w:hAnsiTheme="minorBidi"/>
              </w:rPr>
            </w:pPr>
          </w:p>
          <w:p w14:paraId="183592F2" w14:textId="77777777" w:rsidR="00E405B2" w:rsidRPr="00E405B2" w:rsidRDefault="00E405B2">
            <w:pPr>
              <w:rPr>
                <w:rFonts w:asciiTheme="minorBidi" w:hAnsiTheme="minorBidi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06A2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26255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0695DA51" w14:textId="77777777" w:rsidTr="00E405B2">
        <w:trPr>
          <w:cantSplit/>
          <w:trHeight w:hRule="exact" w:val="1981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46CBD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46318959" w:edGrp="everyone" w:colFirst="3" w:colLast="3"/>
            <w:permStart w:id="956707017" w:edGrp="everyone" w:colFirst="4" w:colLast="4"/>
            <w:permEnd w:id="1902861917"/>
            <w:permEnd w:id="27690117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2C50C0" w14:textId="77777777" w:rsidR="00E405B2" w:rsidRPr="00E405B2" w:rsidRDefault="00E405B2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>مضخة النزح- واحدة أو أكثر بقدرة مناسبة لسحب المياه المتجمعة في غرفة المحرك والأماكن المغلقة</w:t>
            </w:r>
            <w:r w:rsidRPr="00E405B2">
              <w:rPr>
                <w:rFonts w:asciiTheme="minorBidi" w:eastAsia="Calibri" w:hAnsiTheme="minorBidi"/>
                <w:sz w:val="24"/>
                <w:szCs w:val="24"/>
              </w:rPr>
              <w:t xml:space="preserve">. </w:t>
            </w:r>
          </w:p>
          <w:p w14:paraId="5222912B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</w:rPr>
              <w:t>Bilge Pump - one or more with suitable capacity for engine rooms and void spac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27FA09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FF5D2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1242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66F3B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28818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5645DC49" w14:textId="77777777" w:rsidTr="00E405B2">
        <w:trPr>
          <w:cantSplit/>
          <w:trHeight w:hRule="exact" w:val="114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50B86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398237519" w:edGrp="everyone" w:colFirst="3" w:colLast="3"/>
            <w:permStart w:id="1007561017" w:edGrp="everyone" w:colFirst="4" w:colLast="4"/>
            <w:permEnd w:id="1246318959"/>
            <w:permEnd w:id="95670701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6F7F311" w14:textId="77777777" w:rsidR="00E405B2" w:rsidRPr="00E405B2" w:rsidRDefault="00E405B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مجداف للطوارئ -للوسائل التي تبحر في المياه المفتوحة.</w:t>
            </w:r>
          </w:p>
          <w:p w14:paraId="41348F6B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>Emergency Paddle - for vessels operate in open water</w:t>
            </w: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6ED736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2F633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2138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BFC95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63806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6E7E25A1" w14:textId="77777777" w:rsidTr="00E405B2">
        <w:trPr>
          <w:cantSplit/>
          <w:trHeight w:hRule="exact" w:val="1136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0B59C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10753957" w:edGrp="everyone" w:colFirst="3" w:colLast="3"/>
            <w:permStart w:id="615862551" w:edGrp="everyone" w:colFirst="4" w:colLast="4"/>
            <w:permEnd w:id="1398237519"/>
            <w:permEnd w:id="100756101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EE3FA62" w14:textId="77777777" w:rsidR="00E405B2" w:rsidRPr="00E405B2" w:rsidRDefault="00E405B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مرساة متصلة بحبل بطول مناسب - للوسائل التي تبحر في المياه المفتوحة</w:t>
            </w:r>
          </w:p>
          <w:p w14:paraId="3B098434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>Anchor &amp; Rope- with suitable length for vessels operate in open water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218971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2A9FD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2384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02527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3777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2DD80332" w14:textId="77777777" w:rsidTr="00E405B2">
        <w:trPr>
          <w:cantSplit/>
          <w:trHeight w:hRule="exact" w:val="113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670DE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381396149" w:edGrp="everyone" w:colFirst="3" w:colLast="3"/>
            <w:permStart w:id="438907834" w:edGrp="everyone" w:colFirst="4" w:colLast="4"/>
            <w:permEnd w:id="810753957"/>
            <w:permEnd w:id="61586255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2D4FDB1" w14:textId="77777777" w:rsidR="00E405B2" w:rsidRPr="00E405B2" w:rsidRDefault="00E405B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حبل قطر- للوسائل التي تبحر في المياه المفتوحة</w:t>
            </w:r>
          </w:p>
          <w:p w14:paraId="701551AE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>Towing Rope - for vessels operate in open water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EB6D14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4959E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15457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CCA42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4451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2E983FED" w14:textId="77777777" w:rsidTr="00E405B2">
        <w:trPr>
          <w:cantSplit/>
          <w:trHeight w:hRule="exact" w:val="99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F5800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491993745" w:edGrp="everyone" w:colFirst="3" w:colLast="3"/>
            <w:permStart w:id="1906665444" w:edGrp="everyone" w:colFirst="4" w:colLast="4"/>
            <w:permEnd w:id="1381396149"/>
            <w:permEnd w:id="43890783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8DFD2BD" w14:textId="77777777" w:rsidR="00E405B2" w:rsidRPr="00E405B2" w:rsidRDefault="00E405B2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البطارية وكابلات التوصيل -  مثبتة جيدا ومعزولة وموصولة بطريقة آمنة  </w:t>
            </w:r>
          </w:p>
          <w:p w14:paraId="2DA4753A" w14:textId="77777777" w:rsidR="00E405B2" w:rsidRPr="00E405B2" w:rsidRDefault="00E405B2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lang w:bidi="ar-JO"/>
              </w:rPr>
              <w:t xml:space="preserve">Battery &amp; cables - </w:t>
            </w:r>
            <w:r w:rsidRPr="00E405B2">
              <w:rPr>
                <w:rFonts w:asciiTheme="minorBidi" w:hAnsiTheme="minorBidi"/>
                <w:sz w:val="24"/>
                <w:szCs w:val="24"/>
              </w:rPr>
              <w:t xml:space="preserve">fitted properly, good insulation and connected safely.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320060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50F3C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51725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638A8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38926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3FEFAD54" w14:textId="77777777" w:rsidTr="00E405B2">
        <w:trPr>
          <w:cantSplit/>
          <w:trHeight w:hRule="exact" w:val="141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93819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108753255" w:edGrp="everyone" w:colFirst="3" w:colLast="3"/>
            <w:permStart w:id="1060710270" w:edGrp="everyone" w:colFirst="4" w:colLast="4"/>
            <w:permEnd w:id="491993745"/>
            <w:permEnd w:id="190666544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549D81F" w14:textId="77777777" w:rsidR="00E405B2" w:rsidRPr="00E405B2" w:rsidRDefault="00E405B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 xml:space="preserve">نظام المناورة والسرعة </w:t>
            </w:r>
            <w:r w:rsidRPr="00E405B2">
              <w:rPr>
                <w:rFonts w:asciiTheme="minorBidi" w:hAnsiTheme="minorBidi"/>
                <w:sz w:val="24"/>
                <w:szCs w:val="24"/>
              </w:rPr>
              <w:t>-</w:t>
            </w: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نظام التحكم بالسرعة وعكس الحركة يعملان بكفاءة</w:t>
            </w:r>
          </w:p>
          <w:p w14:paraId="1CF4EA37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 xml:space="preserve">Steering, speed control - speed control and reversing systems are in a proper operation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CA085C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F9D18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20778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A7C4E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48637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70A76B89" w14:textId="77777777" w:rsidTr="00E405B2">
        <w:trPr>
          <w:cantSplit/>
          <w:trHeight w:hRule="exact" w:val="99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9460E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34808348" w:edGrp="everyone" w:colFirst="3" w:colLast="3"/>
            <w:permStart w:id="1406547386" w:edGrp="everyone" w:colFirst="4" w:colLast="4"/>
            <w:permEnd w:id="2108753255"/>
            <w:permEnd w:id="106071027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2617F6B" w14:textId="77777777" w:rsidR="00E405B2" w:rsidRPr="00E405B2" w:rsidRDefault="00E405B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رقم المحرك والبدن - متطابقان مع شهادة المصنع</w:t>
            </w:r>
          </w:p>
          <w:p w14:paraId="21622123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>Engine &amp; hull numbers - matched with manufacturer certificat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9DF988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AAAA0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629513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09C41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129845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0E1210E4" w14:textId="77777777" w:rsidTr="00E405B2">
        <w:trPr>
          <w:cantSplit/>
          <w:trHeight w:hRule="exact" w:val="155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565C5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120303070" w:edGrp="everyone" w:colFirst="3" w:colLast="3"/>
            <w:permStart w:id="2048410391" w:edGrp="everyone" w:colFirst="4" w:colLast="4"/>
            <w:permEnd w:id="834808348"/>
            <w:permEnd w:id="1406547386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2AE3246" w14:textId="77777777" w:rsidR="00E405B2" w:rsidRPr="00E405B2" w:rsidRDefault="00E405B2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>أرقام الوسيلة – مثبتة على الجانبين وفقا للمعايير المعتمدة لدى السلطة</w:t>
            </w:r>
            <w:r w:rsidRPr="00E405B2">
              <w:rPr>
                <w:rFonts w:asciiTheme="minorBidi" w:eastAsia="Calibri" w:hAnsiTheme="minorBidi"/>
                <w:sz w:val="24"/>
                <w:szCs w:val="24"/>
              </w:rPr>
              <w:t>.</w:t>
            </w: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</w:p>
          <w:p w14:paraId="7FCB7CFF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</w:rPr>
              <w:t>Vessel Numbers - fixed on both sides in accordance with the standards approved by the Authorit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872D1C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A695C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66753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8AE42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31914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30E8C2B7" w14:textId="77777777" w:rsidTr="00E405B2">
        <w:trPr>
          <w:cantSplit/>
          <w:trHeight w:hRule="exact" w:val="1981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EB86B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929005527" w:edGrp="everyone" w:colFirst="3" w:colLast="3"/>
            <w:permStart w:id="106783703" w:edGrp="everyone" w:colFirst="4" w:colLast="4"/>
            <w:permEnd w:id="1120303070"/>
            <w:permEnd w:id="204841039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395C68D" w14:textId="77777777" w:rsidR="00E405B2" w:rsidRPr="00E405B2" w:rsidRDefault="00E405B2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>بدن الوسيلة - خال من العيوب ولا يوجد تسريب للمياه بطريقة تشكل خطورة على صلاحية الوسيلة للإبحار</w:t>
            </w:r>
          </w:p>
          <w:p w14:paraId="63EED55B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</w:rPr>
              <w:t>Vessel Hull - free from defects and no water ingress affecting on the vessel seaworthines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7BDE7F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39132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25844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5E395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572205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53CB6729" w14:textId="77777777" w:rsidTr="00E405B2">
        <w:trPr>
          <w:cantSplit/>
          <w:trHeight w:hRule="exact" w:val="1981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2BC6C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320823552" w:edGrp="everyone" w:colFirst="3" w:colLast="3"/>
            <w:permStart w:id="257253202" w:edGrp="everyone" w:colFirst="4" w:colLast="4"/>
            <w:permEnd w:id="1929005527"/>
            <w:permEnd w:id="10678370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E83622F" w14:textId="77777777" w:rsidR="00E405B2" w:rsidRPr="00E405B2" w:rsidRDefault="00E405B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E405B2">
              <w:rPr>
                <w:rFonts w:asciiTheme="minorBidi" w:hAnsiTheme="minorBidi"/>
                <w:sz w:val="24"/>
                <w:szCs w:val="24"/>
              </w:rPr>
              <w:t>–</w:t>
            </w: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 xml:space="preserve"> طباعة رقم الوسيلة البحرية بشكل دائم على جميع معدات السلامة. </w:t>
            </w:r>
          </w:p>
          <w:p w14:paraId="415A9518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>Labelling Safety Equipment – Printing the vessel number permanently on all safety equipment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168279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8441C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53554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9AC15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93930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E405B2" w:rsidRPr="00E405B2" w14:paraId="03234818" w14:textId="77777777" w:rsidTr="00E405B2">
        <w:trPr>
          <w:cantSplit/>
          <w:trHeight w:hRule="exact" w:val="1573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17F50" w14:textId="77777777" w:rsidR="00E405B2" w:rsidRPr="00E405B2" w:rsidRDefault="00E405B2" w:rsidP="00E405B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041672931" w:edGrp="everyone" w:colFirst="3" w:colLast="3"/>
            <w:permStart w:id="1329230246" w:edGrp="everyone" w:colFirst="4" w:colLast="4"/>
            <w:permEnd w:id="320823552"/>
            <w:permEnd w:id="25725320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4BDFDBA" w14:textId="77777777" w:rsidR="00E405B2" w:rsidRPr="00E405B2" w:rsidRDefault="00E405B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  <w:rtl/>
              </w:rPr>
              <w:t>معدات السلامة – تتم صيانتها بشكل دوري من قبل شركة معتمدة</w:t>
            </w:r>
          </w:p>
          <w:p w14:paraId="57BB7DFE" w14:textId="77777777" w:rsidR="00E405B2" w:rsidRPr="00E405B2" w:rsidRDefault="00E405B2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ab/>
            </w:r>
            <w:r w:rsidRPr="00E405B2">
              <w:rPr>
                <w:rFonts w:asciiTheme="minorBidi" w:hAnsiTheme="minorBidi"/>
                <w:sz w:val="24"/>
                <w:szCs w:val="24"/>
              </w:rPr>
              <w:tab/>
              <w:t>Safety equipment - periodically maintained by a certified compan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DD66AB" w14:textId="77777777" w:rsidR="00E405B2" w:rsidRPr="00E405B2" w:rsidRDefault="00E405B2" w:rsidP="00E405B2">
            <w:pPr>
              <w:numPr>
                <w:ilvl w:val="0"/>
                <w:numId w:val="4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88F75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33311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42D1C" w14:textId="77777777" w:rsidR="00E405B2" w:rsidRPr="00E405B2" w:rsidRDefault="00E405B2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808622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2041672931"/>
      <w:permEnd w:id="1329230246"/>
    </w:tbl>
    <w:p w14:paraId="7B9167AE" w14:textId="77777777" w:rsidR="00E405B2" w:rsidRPr="00E405B2" w:rsidRDefault="00E405B2" w:rsidP="00E405B2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tbl>
      <w:tblPr>
        <w:tblStyle w:val="TableGrid"/>
        <w:tblW w:w="10768" w:type="dxa"/>
        <w:tblInd w:w="-5" w:type="dxa"/>
        <w:tblLook w:val="04A0" w:firstRow="1" w:lastRow="0" w:firstColumn="1" w:lastColumn="0" w:noHBand="0" w:noVBand="1"/>
      </w:tblPr>
      <w:tblGrid>
        <w:gridCol w:w="10207"/>
        <w:gridCol w:w="561"/>
      </w:tblGrid>
      <w:tr w:rsidR="00E405B2" w:rsidRPr="00E405B2" w14:paraId="4298C754" w14:textId="77777777" w:rsidTr="00E405B2"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9949"/>
            <w:hideMark/>
          </w:tcPr>
          <w:p w14:paraId="14436970" w14:textId="77777777" w:rsidR="00E405B2" w:rsidRPr="00E405B2" w:rsidRDefault="00E405B2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المتطلبات والمسؤوليات العامة لشركات التأجير</w:t>
            </w:r>
          </w:p>
          <w:p w14:paraId="7930B564" w14:textId="77777777" w:rsidR="00E405B2" w:rsidRPr="00E405B2" w:rsidRDefault="00E405B2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</w:rPr>
              <w:t>General Requirements &amp; Responsibilities for Renting facilities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9949"/>
          </w:tcPr>
          <w:p w14:paraId="5CABB703" w14:textId="77777777" w:rsidR="00E405B2" w:rsidRPr="00E405B2" w:rsidRDefault="00E405B2">
            <w:pPr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073C6EED" w14:textId="77777777" w:rsidTr="00E405B2"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3C82A" w14:textId="77777777" w:rsidR="00E405B2" w:rsidRPr="00E405B2" w:rsidRDefault="00E405B2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>عدد المستخدمين - لا يزيد عن العدد المسموح به في شهادة التسجيل.</w:t>
            </w:r>
          </w:p>
          <w:p w14:paraId="49C2ED9E" w14:textId="77777777" w:rsidR="00E405B2" w:rsidRPr="00E405B2" w:rsidRDefault="00E405B2">
            <w:pPr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sz w:val="24"/>
                <w:szCs w:val="24"/>
              </w:rPr>
              <w:t>Number of users - not to be exceeded the number permitted in registration card.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291B3" w14:textId="77777777" w:rsidR="00E405B2" w:rsidRPr="00E405B2" w:rsidRDefault="00E405B2" w:rsidP="00E405B2">
            <w:pPr>
              <w:pStyle w:val="ListParagraph"/>
              <w:numPr>
                <w:ilvl w:val="0"/>
                <w:numId w:val="43"/>
              </w:numPr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120E65A2" w14:textId="77777777" w:rsidTr="00E405B2"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826FB" w14:textId="77777777" w:rsidR="00E405B2" w:rsidRPr="00E405B2" w:rsidRDefault="00E405B2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عمر قائد القارب لا يقل عن </w:t>
            </w:r>
            <w:r w:rsidRPr="00E405B2">
              <w:rPr>
                <w:rFonts w:asciiTheme="minorBidi" w:eastAsia="Calibri" w:hAnsiTheme="minorBidi"/>
                <w:sz w:val="24"/>
                <w:szCs w:val="24"/>
              </w:rPr>
              <w:t>18</w:t>
            </w: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عاما.</w:t>
            </w:r>
          </w:p>
          <w:p w14:paraId="007C3D76" w14:textId="77777777" w:rsidR="00E405B2" w:rsidRPr="00E405B2" w:rsidRDefault="00E405B2">
            <w:pPr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</w:rPr>
              <w:t xml:space="preserve">Boat operator age not less than 18. 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E75EA" w14:textId="77777777" w:rsidR="00E405B2" w:rsidRPr="00E405B2" w:rsidRDefault="00E405B2" w:rsidP="00E405B2">
            <w:pPr>
              <w:pStyle w:val="ListParagraph"/>
              <w:numPr>
                <w:ilvl w:val="0"/>
                <w:numId w:val="43"/>
              </w:numPr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3D94C541" w14:textId="77777777" w:rsidTr="00E405B2"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DABB4" w14:textId="77777777" w:rsidR="00E405B2" w:rsidRPr="00E405B2" w:rsidRDefault="00E405B2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>استخدام ستر النجاة من قبل جميع الركاب خلال الإبحار</w:t>
            </w:r>
            <w:r w:rsidRPr="00E405B2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1D90E68B" w14:textId="77777777" w:rsidR="00E405B2" w:rsidRPr="00E405B2" w:rsidRDefault="00E405B2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</w:rPr>
              <w:t>Wear of life vests during sailing by all passengers.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92747" w14:textId="77777777" w:rsidR="00E405B2" w:rsidRPr="00E405B2" w:rsidRDefault="00E405B2" w:rsidP="00E405B2">
            <w:pPr>
              <w:pStyle w:val="ListParagraph"/>
              <w:numPr>
                <w:ilvl w:val="0"/>
                <w:numId w:val="43"/>
              </w:numPr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2FCC8810" w14:textId="77777777" w:rsidTr="00E405B2"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02F20" w14:textId="77777777" w:rsidR="00E405B2" w:rsidRPr="00E405B2" w:rsidRDefault="00E405B2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>استخدامها في ساعات النهار فقط، ويمكن استخدامها في الليل إذا كانت منطقة الممارسة مخصصة لها فقط وذات انارة كافية</w:t>
            </w:r>
            <w:r w:rsidRPr="00E405B2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77FC904D" w14:textId="77777777" w:rsidR="00E405B2" w:rsidRPr="00E405B2" w:rsidRDefault="00E405B2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</w:rPr>
              <w:t>To be used at daytime only, it can be used at night if operate at designated area with adequate lighting.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8C439" w14:textId="77777777" w:rsidR="00E405B2" w:rsidRPr="00E405B2" w:rsidRDefault="00E405B2" w:rsidP="00E405B2">
            <w:pPr>
              <w:pStyle w:val="ListParagraph"/>
              <w:numPr>
                <w:ilvl w:val="0"/>
                <w:numId w:val="43"/>
              </w:numPr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3D0417D1" w14:textId="77777777" w:rsidTr="00E405B2"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CA0FB" w14:textId="77777777" w:rsidR="00E405B2" w:rsidRPr="00E405B2" w:rsidRDefault="00E405B2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>استخدامها في المياه الداخلية أو المياه القريبة من الشاطئ بما لا يزيد عن 3 ميل بحري</w:t>
            </w:r>
            <w:r w:rsidRPr="00E405B2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3208AEDA" w14:textId="77777777" w:rsidR="00E405B2" w:rsidRPr="00E405B2" w:rsidRDefault="00E405B2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</w:rPr>
              <w:t>To be used in inland or inshore water within three nautical miles from the shore.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8A9BB" w14:textId="77777777" w:rsidR="00E405B2" w:rsidRPr="00E405B2" w:rsidRDefault="00E405B2" w:rsidP="00E405B2">
            <w:pPr>
              <w:pStyle w:val="ListParagraph"/>
              <w:numPr>
                <w:ilvl w:val="0"/>
                <w:numId w:val="43"/>
              </w:numPr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2B4358F3" w14:textId="77777777" w:rsidTr="00E405B2"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27F32" w14:textId="77777777" w:rsidR="00E405B2" w:rsidRPr="00E405B2" w:rsidRDefault="00E405B2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>استخدامها في الظروف الجوية المناسبة، ارتفاع الموج لا يزيد عن نصف متر وسرعة الريح لا تزيد على 10 عقد بحرية</w:t>
            </w:r>
            <w:r w:rsidRPr="00E405B2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1DA68BF0" w14:textId="77777777" w:rsidR="00E405B2" w:rsidRPr="00E405B2" w:rsidRDefault="00E405B2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</w:rPr>
              <w:t>To be used in suitable weather conditions, wave height not exceed 0.5 m, wind speed not more 10 knots.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349CF" w14:textId="77777777" w:rsidR="00E405B2" w:rsidRPr="00E405B2" w:rsidRDefault="00E405B2" w:rsidP="00E405B2">
            <w:pPr>
              <w:pStyle w:val="ListParagraph"/>
              <w:numPr>
                <w:ilvl w:val="0"/>
                <w:numId w:val="43"/>
              </w:numPr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30DC7E40" w14:textId="77777777" w:rsidTr="00E405B2">
        <w:tc>
          <w:tcPr>
            <w:tcW w:w="10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83872" w14:textId="77777777" w:rsidR="00E405B2" w:rsidRPr="00E405B2" w:rsidRDefault="00E405B2">
            <w:pPr>
              <w:bidi/>
              <w:ind w:left="34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  <w:rtl/>
              </w:rPr>
              <w:t>الاحتفاظ بملكية القارب، ورخصة المشغل أو نسخ ملونة ومقروءة منها على القارب وتوفيرها للجهات الرقابية عند الطلب</w:t>
            </w:r>
            <w:r w:rsidRPr="00E405B2">
              <w:rPr>
                <w:rFonts w:asciiTheme="minorBidi" w:eastAsia="Calibri" w:hAnsiTheme="minorBidi"/>
                <w:sz w:val="24"/>
                <w:szCs w:val="24"/>
              </w:rPr>
              <w:t>.</w:t>
            </w:r>
          </w:p>
          <w:p w14:paraId="235A42E9" w14:textId="77777777" w:rsidR="00E405B2" w:rsidRPr="00E405B2" w:rsidRDefault="00E405B2">
            <w:pPr>
              <w:tabs>
                <w:tab w:val="center" w:pos="175"/>
              </w:tabs>
              <w:ind w:left="34"/>
              <w:rPr>
                <w:rFonts w:asciiTheme="minorBidi" w:eastAsia="Calibri" w:hAnsiTheme="minorBidi"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sz w:val="24"/>
                <w:szCs w:val="24"/>
              </w:rPr>
              <w:t xml:space="preserve">Retain Certificate of ownership, operator license onboard or a readable sealed copy instead of and show to regulator authority upon request. 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5A1C9" w14:textId="77777777" w:rsidR="00E405B2" w:rsidRPr="00E405B2" w:rsidRDefault="00E405B2" w:rsidP="00E405B2">
            <w:pPr>
              <w:pStyle w:val="ListParagraph"/>
              <w:numPr>
                <w:ilvl w:val="0"/>
                <w:numId w:val="43"/>
              </w:numPr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</w:tbl>
    <w:p w14:paraId="15E43C1D" w14:textId="77777777" w:rsidR="00E405B2" w:rsidRPr="00E405B2" w:rsidRDefault="00E405B2" w:rsidP="00E405B2">
      <w:pPr>
        <w:rPr>
          <w:rFonts w:asciiTheme="minorBidi" w:hAnsiTheme="minorBidi"/>
          <w:sz w:val="24"/>
          <w:szCs w:val="24"/>
        </w:rPr>
      </w:pPr>
    </w:p>
    <w:p w14:paraId="6FE2D65C" w14:textId="75631793" w:rsidR="00E405B2" w:rsidRDefault="00E405B2">
      <w:pPr>
        <w:rPr>
          <w:rFonts w:asciiTheme="minorBidi" w:hAnsiTheme="minorBidi"/>
          <w:sz w:val="22"/>
        </w:rPr>
      </w:pPr>
      <w:r>
        <w:rPr>
          <w:rFonts w:asciiTheme="minorBidi" w:hAnsiTheme="minorBidi"/>
          <w:sz w:val="22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E405B2" w:rsidRPr="00E405B2" w14:paraId="679A44A2" w14:textId="77777777" w:rsidTr="00E405B2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6C467F9B" w14:textId="77777777" w:rsidR="00E405B2" w:rsidRPr="00E405B2" w:rsidRDefault="00E405B2" w:rsidP="00E405B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405B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938088607" w:edGrp="everyone"/>
      <w:tr w:rsidR="00E405B2" w:rsidRPr="00E405B2" w14:paraId="758F5D6A" w14:textId="77777777" w:rsidTr="00E405B2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7E746" w14:textId="77777777" w:rsidR="00E405B2" w:rsidRPr="00E405B2" w:rsidRDefault="00E405B2" w:rsidP="00E405B2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632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  <w:permEnd w:id="938088607"/>
            <w:r w:rsidRPr="00E405B2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E405B2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 w14:paraId="75803BE6" w14:textId="0DDCFE64" w:rsidR="00E405B2" w:rsidRPr="00E405B2" w:rsidRDefault="00E405B2" w:rsidP="00E405B2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246527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permStart w:id="1947481334" w:edGrp="everyone"/>
                <w:r w:rsidR="00EF1A08">
                  <w:rPr>
                    <w:rFonts w:ascii="MS Gothic" w:eastAsia="MS Gothic" w:hAnsi="MS Gothic" w:hint="eastAsia"/>
                    <w:b/>
                    <w:bCs/>
                  </w:rPr>
                  <w:t>☒</w:t>
                </w:r>
                <w:permEnd w:id="1947481334"/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  <w:r w:rsidRPr="00E405B2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E405B2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196630242" w:edGrp="everyone"/>
          <w:p w14:paraId="5386CDBB" w14:textId="77777777" w:rsidR="00E405B2" w:rsidRPr="00E405B2" w:rsidRDefault="00E405B2" w:rsidP="00E405B2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5468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405B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405B2">
              <w:rPr>
                <w:rFonts w:asciiTheme="minorBidi" w:hAnsiTheme="minorBidi"/>
                <w:b/>
                <w:bCs/>
              </w:rPr>
              <w:t xml:space="preserve">  </w:t>
            </w:r>
            <w:permEnd w:id="1196630242"/>
            <w:r w:rsidRPr="00E405B2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E405B2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17FFAD96" w14:textId="77777777" w:rsidR="00E405B2" w:rsidRPr="00E405B2" w:rsidRDefault="00E405B2" w:rsidP="00E405B2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E405B2" w:rsidRPr="00E405B2" w14:paraId="5F02140A" w14:textId="77777777" w:rsidTr="00E405B2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6B3138E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E405B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E405B2" w:rsidRPr="00E405B2" w14:paraId="0D6E506B" w14:textId="77777777" w:rsidTr="00E405B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DC79B39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405B2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D9AC083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405B2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4D81D28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405B2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1E370E2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405B2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E405B2" w:rsidRPr="00E405B2" w14:paraId="5ECB48BE" w14:textId="77777777" w:rsidTr="00E405B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0FC2D5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69257595" w:edGrp="everyone" w:colFirst="0" w:colLast="0"/>
            <w:permStart w:id="1365590288" w:edGrp="everyone" w:colFirst="1" w:colLast="1"/>
            <w:permStart w:id="841375958" w:edGrp="everyone" w:colFirst="2" w:colLast="2"/>
            <w:permStart w:id="1553796565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B24B6E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04A3EF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11F406" w14:textId="77777777" w:rsidR="00E405B2" w:rsidRPr="00E405B2" w:rsidRDefault="00E405B2" w:rsidP="00E405B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4C1A17B0" w14:textId="77777777" w:rsidTr="00E405B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B29490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93096260" w:edGrp="everyone" w:colFirst="0" w:colLast="0"/>
            <w:permStart w:id="1278113171" w:edGrp="everyone" w:colFirst="1" w:colLast="1"/>
            <w:permStart w:id="878793514" w:edGrp="everyone" w:colFirst="2" w:colLast="2"/>
            <w:permStart w:id="227815700" w:edGrp="everyone" w:colFirst="3" w:colLast="3"/>
            <w:permEnd w:id="1369257595"/>
            <w:permEnd w:id="1365590288"/>
            <w:permEnd w:id="841375958"/>
            <w:permEnd w:id="155379656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FA3599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E70DE5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0CBF77" w14:textId="77777777" w:rsidR="00E405B2" w:rsidRPr="00E405B2" w:rsidRDefault="00E405B2" w:rsidP="00E405B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06F86187" w14:textId="77777777" w:rsidTr="00E405B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0BA484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75529584" w:edGrp="everyone" w:colFirst="0" w:colLast="0"/>
            <w:permStart w:id="1478381618" w:edGrp="everyone" w:colFirst="1" w:colLast="1"/>
            <w:permStart w:id="1886008005" w:edGrp="everyone" w:colFirst="2" w:colLast="2"/>
            <w:permStart w:id="538335164" w:edGrp="everyone" w:colFirst="3" w:colLast="3"/>
            <w:permEnd w:id="1193096260"/>
            <w:permEnd w:id="1278113171"/>
            <w:permEnd w:id="878793514"/>
            <w:permEnd w:id="22781570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B30CCE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FF2528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416625" w14:textId="77777777" w:rsidR="00E405B2" w:rsidRPr="00E405B2" w:rsidRDefault="00E405B2" w:rsidP="00E405B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65BE1621" w14:textId="77777777" w:rsidTr="00E405B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C2217C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8817008" w:edGrp="everyone" w:colFirst="0" w:colLast="0"/>
            <w:permStart w:id="590614936" w:edGrp="everyone" w:colFirst="1" w:colLast="1"/>
            <w:permStart w:id="964311531" w:edGrp="everyone" w:colFirst="2" w:colLast="2"/>
            <w:permStart w:id="1590315605" w:edGrp="everyone" w:colFirst="3" w:colLast="3"/>
            <w:permEnd w:id="375529584"/>
            <w:permEnd w:id="1478381618"/>
            <w:permEnd w:id="1886008005"/>
            <w:permEnd w:id="53833516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8B3052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C97BF3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A51907" w14:textId="77777777" w:rsidR="00E405B2" w:rsidRPr="00E405B2" w:rsidRDefault="00E405B2" w:rsidP="00E405B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4810F455" w14:textId="77777777" w:rsidTr="00E405B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63E21B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5931080" w:edGrp="everyone" w:colFirst="0" w:colLast="0"/>
            <w:permStart w:id="203117593" w:edGrp="everyone" w:colFirst="1" w:colLast="1"/>
            <w:permStart w:id="1622679482" w:edGrp="everyone" w:colFirst="2" w:colLast="2"/>
            <w:permStart w:id="1387344257" w:edGrp="everyone" w:colFirst="3" w:colLast="3"/>
            <w:permEnd w:id="138817008"/>
            <w:permEnd w:id="590614936"/>
            <w:permEnd w:id="964311531"/>
            <w:permEnd w:id="159031560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E5F1C9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798CE7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1F4E70" w14:textId="77777777" w:rsidR="00E405B2" w:rsidRPr="00E405B2" w:rsidRDefault="00E405B2" w:rsidP="00E405B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67F88B4C" w14:textId="77777777" w:rsidTr="00E405B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7A2BF5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78967489" w:edGrp="everyone" w:colFirst="0" w:colLast="0"/>
            <w:permStart w:id="587692737" w:edGrp="everyone" w:colFirst="1" w:colLast="1"/>
            <w:permStart w:id="159058460" w:edGrp="everyone" w:colFirst="2" w:colLast="2"/>
            <w:permStart w:id="526348055" w:edGrp="everyone" w:colFirst="3" w:colLast="3"/>
            <w:permEnd w:id="35931080"/>
            <w:permEnd w:id="203117593"/>
            <w:permEnd w:id="1622679482"/>
            <w:permEnd w:id="138734425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F52FFE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3F02E1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5E6940" w14:textId="77777777" w:rsidR="00E405B2" w:rsidRPr="00E405B2" w:rsidRDefault="00E405B2" w:rsidP="00E405B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4DD429C5" w14:textId="77777777" w:rsidTr="00E405B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04D4A6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82009131" w:edGrp="everyone" w:colFirst="0" w:colLast="0"/>
            <w:permStart w:id="561398662" w:edGrp="everyone" w:colFirst="1" w:colLast="1"/>
            <w:permStart w:id="801009101" w:edGrp="everyone" w:colFirst="2" w:colLast="2"/>
            <w:permStart w:id="636243616" w:edGrp="everyone" w:colFirst="3" w:colLast="3"/>
            <w:permEnd w:id="778967489"/>
            <w:permEnd w:id="587692737"/>
            <w:permEnd w:id="159058460"/>
            <w:permEnd w:id="52634805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5ECFAD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5204DB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90F357" w14:textId="77777777" w:rsidR="00E405B2" w:rsidRPr="00E405B2" w:rsidRDefault="00E405B2" w:rsidP="00E405B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6FF755D7" w14:textId="77777777" w:rsidTr="00E405B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5355B6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87758391" w:edGrp="everyone" w:colFirst="0" w:colLast="0"/>
            <w:permStart w:id="513158734" w:edGrp="everyone" w:colFirst="1" w:colLast="1"/>
            <w:permStart w:id="1831409777" w:edGrp="everyone" w:colFirst="2" w:colLast="2"/>
            <w:permStart w:id="728109811" w:edGrp="everyone" w:colFirst="3" w:colLast="3"/>
            <w:permEnd w:id="982009131"/>
            <w:permEnd w:id="561398662"/>
            <w:permEnd w:id="801009101"/>
            <w:permEnd w:id="63624361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0C1D95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D79746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D33078" w14:textId="77777777" w:rsidR="00E405B2" w:rsidRPr="00E405B2" w:rsidRDefault="00E405B2" w:rsidP="00E405B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6B06661B" w14:textId="77777777" w:rsidTr="00E405B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A508D2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17450506" w:edGrp="everyone" w:colFirst="0" w:colLast="0"/>
            <w:permStart w:id="873932326" w:edGrp="everyone" w:colFirst="1" w:colLast="1"/>
            <w:permStart w:id="1150226557" w:edGrp="everyone" w:colFirst="2" w:colLast="2"/>
            <w:permStart w:id="475485570" w:edGrp="everyone" w:colFirst="3" w:colLast="3"/>
            <w:permEnd w:id="1787758391"/>
            <w:permEnd w:id="513158734"/>
            <w:permEnd w:id="1831409777"/>
            <w:permEnd w:id="72810981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5059E6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959EE6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FDCF4B" w14:textId="77777777" w:rsidR="00E405B2" w:rsidRPr="00E405B2" w:rsidRDefault="00E405B2" w:rsidP="00E405B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405B2" w:rsidRPr="00E405B2" w14:paraId="3F2403D8" w14:textId="77777777" w:rsidTr="00E405B2">
        <w:trPr>
          <w:trHeight w:val="161"/>
        </w:trPr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880F5E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69611049" w:edGrp="everyone" w:colFirst="0" w:colLast="0"/>
            <w:permStart w:id="1582319626" w:edGrp="everyone" w:colFirst="1" w:colLast="1"/>
            <w:permStart w:id="714499896" w:edGrp="everyone" w:colFirst="2" w:colLast="2"/>
            <w:permStart w:id="388628690" w:edGrp="everyone" w:colFirst="3" w:colLast="3"/>
            <w:permEnd w:id="1817450506"/>
            <w:permEnd w:id="873932326"/>
            <w:permEnd w:id="1150226557"/>
            <w:permEnd w:id="47548557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C28933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1653B4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95E2A2" w14:textId="77777777" w:rsidR="00E405B2" w:rsidRPr="00E405B2" w:rsidRDefault="00E405B2" w:rsidP="00E405B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669611049"/>
      <w:permEnd w:id="1582319626"/>
      <w:permEnd w:id="714499896"/>
      <w:permEnd w:id="388628690"/>
    </w:tbl>
    <w:p w14:paraId="63B448A3" w14:textId="77777777" w:rsidR="00E405B2" w:rsidRPr="00E405B2" w:rsidRDefault="00E405B2" w:rsidP="00E405B2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E405B2" w:rsidRPr="00E405B2" w14:paraId="60AC2277" w14:textId="77777777" w:rsidTr="00E405B2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65386E2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515334044" w:edGrp="everyone" w:colFirst="0" w:colLast="0"/>
            <w:permStart w:id="1774917889" w:edGrp="everyone" w:colFirst="1" w:colLast="1"/>
            <w:permStart w:id="1462592991" w:edGrp="everyone" w:colFirst="2" w:colLast="2"/>
            <w:r w:rsidRPr="00E405B2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6A54A2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E405B2">
              <w:rPr>
                <w:rFonts w:asciiTheme="minorBidi" w:hAnsiTheme="minorBidi"/>
                <w:b/>
                <w:bCs/>
              </w:rPr>
              <w:t>Signature:</w:t>
            </w:r>
          </w:p>
          <w:p w14:paraId="133D9E1A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DE6F75B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E405B2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515334044"/>
      <w:permEnd w:id="1774917889"/>
      <w:permEnd w:id="1462592991"/>
    </w:tbl>
    <w:p w14:paraId="46B32937" w14:textId="77777777" w:rsidR="00E405B2" w:rsidRPr="00E405B2" w:rsidRDefault="00E405B2" w:rsidP="00E405B2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E405B2" w:rsidRPr="00E405B2" w14:paraId="70866919" w14:textId="77777777" w:rsidTr="00E405B2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6240F1BA" w14:textId="77777777" w:rsidR="00E405B2" w:rsidRPr="00E405B2" w:rsidRDefault="00E405B2" w:rsidP="00E405B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405B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E405B2" w:rsidRPr="00E405B2" w14:paraId="0C43FBFE" w14:textId="77777777" w:rsidTr="00E405B2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ADFF0" w14:textId="77777777" w:rsidR="00E405B2" w:rsidRPr="00E405B2" w:rsidRDefault="00E405B2" w:rsidP="00E405B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1937990341" w:edGrp="everyone" w:colFirst="0" w:colLast="0"/>
            <w:r w:rsidRPr="00E405B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57EDDDC4" w14:textId="77777777" w:rsidR="00E405B2" w:rsidRPr="00E405B2" w:rsidRDefault="00E405B2" w:rsidP="00E405B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5B61917A" w14:textId="77777777" w:rsidR="00E405B2" w:rsidRPr="00E405B2" w:rsidRDefault="00E405B2" w:rsidP="00E405B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4916D707" w14:textId="77777777" w:rsidR="00E405B2" w:rsidRPr="00E405B2" w:rsidRDefault="00E405B2" w:rsidP="00E405B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E405B2" w:rsidRPr="00E405B2" w14:paraId="1F2E6379" w14:textId="77777777" w:rsidTr="00E405B2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6E796" w14:textId="77777777" w:rsidR="00E405B2" w:rsidRPr="00E405B2" w:rsidRDefault="00E405B2" w:rsidP="00E405B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646724395" w:edGrp="everyone" w:colFirst="0" w:colLast="0"/>
            <w:permStart w:id="834537176" w:edGrp="everyone" w:colFirst="1" w:colLast="1"/>
            <w:permStart w:id="1424557461" w:edGrp="everyone" w:colFirst="2" w:colLast="2"/>
            <w:permEnd w:id="1937990341"/>
            <w:r w:rsidRPr="00E405B2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F34B2" w14:textId="77777777" w:rsidR="00E405B2" w:rsidRPr="00E405B2" w:rsidRDefault="00E405B2" w:rsidP="00E405B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E405B2">
              <w:rPr>
                <w:rFonts w:asciiTheme="minorBidi" w:hAnsiTheme="minorBidi"/>
                <w:b/>
                <w:bCs/>
              </w:rPr>
              <w:t>Signature:</w:t>
            </w:r>
          </w:p>
          <w:p w14:paraId="02E543EB" w14:textId="77777777" w:rsidR="00E405B2" w:rsidRPr="00E405B2" w:rsidRDefault="00E405B2" w:rsidP="00E405B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B4B24" w14:textId="77777777" w:rsidR="00E405B2" w:rsidRPr="00E405B2" w:rsidRDefault="00E405B2" w:rsidP="00E405B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405B2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646724395"/>
      <w:permEnd w:id="834537176"/>
      <w:permEnd w:id="1424557461"/>
    </w:tbl>
    <w:p w14:paraId="51AAD6B2" w14:textId="77777777" w:rsidR="00E405B2" w:rsidRPr="00E405B2" w:rsidRDefault="00E405B2" w:rsidP="00E405B2">
      <w:pPr>
        <w:rPr>
          <w:rFonts w:asciiTheme="minorBidi" w:hAnsiTheme="minorBidi"/>
          <w:sz w:val="22"/>
        </w:rPr>
      </w:pPr>
    </w:p>
    <w:p w14:paraId="0CBA3AB8" w14:textId="6455E50F" w:rsidR="00EE6A52" w:rsidRPr="00E405B2" w:rsidRDefault="00EE6A52" w:rsidP="00E405B2">
      <w:pPr>
        <w:rPr>
          <w:rFonts w:asciiTheme="minorBidi" w:hAnsiTheme="minorBidi"/>
          <w:szCs w:val="20"/>
          <w:rtl/>
        </w:rPr>
      </w:pPr>
    </w:p>
    <w:sectPr w:rsidR="00EE6A52" w:rsidRPr="00E405B2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2AC797" w14:textId="77777777" w:rsidR="00311C7D" w:rsidRDefault="00311C7D" w:rsidP="00B55D98">
      <w:pPr>
        <w:spacing w:after="0" w:line="240" w:lineRule="auto"/>
      </w:pPr>
      <w:r>
        <w:separator/>
      </w:r>
    </w:p>
  </w:endnote>
  <w:endnote w:type="continuationSeparator" w:id="0">
    <w:p w14:paraId="2F18D855" w14:textId="77777777" w:rsidR="00311C7D" w:rsidRDefault="00311C7D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15DB79" w14:textId="77777777" w:rsidR="00EF1A08" w:rsidRDefault="00EF1A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3BBCAB1B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E405B2">
            <w:rPr>
              <w:rFonts w:asciiTheme="minorBidi" w:hAnsiTheme="minorBidi"/>
              <w:sz w:val="16"/>
              <w:szCs w:val="16"/>
            </w:rPr>
            <w:t>an</w:t>
          </w:r>
          <w:bookmarkEnd w:id="0"/>
        </w:p>
      </w:tc>
      <w:tc>
        <w:tcPr>
          <w:tcW w:w="3587" w:type="dxa"/>
        </w:tcPr>
        <w:p w14:paraId="5C9CEADF" w14:textId="628FF055" w:rsidR="00E51168" w:rsidRPr="00E51168" w:rsidRDefault="00E51168" w:rsidP="00D77528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E92584">
            <w:rPr>
              <w:rFonts w:asciiTheme="minorBidi" w:hAnsiTheme="minorBidi"/>
              <w:sz w:val="16"/>
              <w:szCs w:val="16"/>
            </w:rPr>
            <w:t>0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D77528">
            <w:rPr>
              <w:rFonts w:asciiTheme="minorBidi" w:hAnsiTheme="minorBidi"/>
              <w:sz w:val="16"/>
              <w:szCs w:val="16"/>
            </w:rPr>
            <w:t>October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D77528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4CADDDFC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EF1A08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EF1A08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092F3" w14:textId="77777777" w:rsidR="00EF1A08" w:rsidRDefault="00EF1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C84BD3" w14:textId="77777777" w:rsidR="00311C7D" w:rsidRDefault="00311C7D" w:rsidP="00B55D98">
      <w:pPr>
        <w:spacing w:after="0" w:line="240" w:lineRule="auto"/>
      </w:pPr>
      <w:r>
        <w:separator/>
      </w:r>
    </w:p>
  </w:footnote>
  <w:footnote w:type="continuationSeparator" w:id="0">
    <w:p w14:paraId="6E4EFEBD" w14:textId="77777777" w:rsidR="00311C7D" w:rsidRDefault="00311C7D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40449A" w14:textId="77777777" w:rsidR="00EF1A08" w:rsidRDefault="00EF1A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9D84C0" w14:textId="77777777" w:rsidR="00EF1A08" w:rsidRDefault="00EF1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A36BB"/>
    <w:multiLevelType w:val="hybridMultilevel"/>
    <w:tmpl w:val="AA3E8466"/>
    <w:lvl w:ilvl="0" w:tplc="3F8C64F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13563"/>
    <w:multiLevelType w:val="hybridMultilevel"/>
    <w:tmpl w:val="AF4EF230"/>
    <w:lvl w:ilvl="0" w:tplc="41CC81DA">
      <w:start w:val="1"/>
      <w:numFmt w:val="decimal"/>
      <w:lvlText w:val="%1.5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E5ECB"/>
    <w:multiLevelType w:val="hybridMultilevel"/>
    <w:tmpl w:val="A86A59D8"/>
    <w:lvl w:ilvl="0" w:tplc="115A11CC">
      <w:start w:val="1"/>
      <w:numFmt w:val="decimal"/>
      <w:lvlText w:val="%1.8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62466E"/>
    <w:multiLevelType w:val="hybridMultilevel"/>
    <w:tmpl w:val="4E86C850"/>
    <w:lvl w:ilvl="0" w:tplc="B3F446BE">
      <w:start w:val="1"/>
      <w:numFmt w:val="decimal"/>
      <w:lvlText w:val="%1.6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E6D53F4"/>
    <w:multiLevelType w:val="hybridMultilevel"/>
    <w:tmpl w:val="0EC4D376"/>
    <w:lvl w:ilvl="0" w:tplc="52CE3F94">
      <w:start w:val="1"/>
      <w:numFmt w:val="decimal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4" w:hanging="360"/>
      </w:pPr>
    </w:lvl>
    <w:lvl w:ilvl="2" w:tplc="0409001B" w:tentative="1">
      <w:start w:val="1"/>
      <w:numFmt w:val="lowerRoman"/>
      <w:lvlText w:val="%3."/>
      <w:lvlJc w:val="right"/>
      <w:pPr>
        <w:ind w:left="1724" w:hanging="180"/>
      </w:pPr>
    </w:lvl>
    <w:lvl w:ilvl="3" w:tplc="0409000F" w:tentative="1">
      <w:start w:val="1"/>
      <w:numFmt w:val="decimal"/>
      <w:lvlText w:val="%4."/>
      <w:lvlJc w:val="left"/>
      <w:pPr>
        <w:ind w:left="2444" w:hanging="360"/>
      </w:pPr>
    </w:lvl>
    <w:lvl w:ilvl="4" w:tplc="04090019" w:tentative="1">
      <w:start w:val="1"/>
      <w:numFmt w:val="lowerLetter"/>
      <w:lvlText w:val="%5."/>
      <w:lvlJc w:val="left"/>
      <w:pPr>
        <w:ind w:left="3164" w:hanging="360"/>
      </w:pPr>
    </w:lvl>
    <w:lvl w:ilvl="5" w:tplc="0409001B" w:tentative="1">
      <w:start w:val="1"/>
      <w:numFmt w:val="lowerRoman"/>
      <w:lvlText w:val="%6."/>
      <w:lvlJc w:val="right"/>
      <w:pPr>
        <w:ind w:left="3884" w:hanging="180"/>
      </w:pPr>
    </w:lvl>
    <w:lvl w:ilvl="6" w:tplc="0409000F" w:tentative="1">
      <w:start w:val="1"/>
      <w:numFmt w:val="decimal"/>
      <w:lvlText w:val="%7."/>
      <w:lvlJc w:val="left"/>
      <w:pPr>
        <w:ind w:left="4604" w:hanging="360"/>
      </w:pPr>
    </w:lvl>
    <w:lvl w:ilvl="7" w:tplc="04090019" w:tentative="1">
      <w:start w:val="1"/>
      <w:numFmt w:val="lowerLetter"/>
      <w:lvlText w:val="%8."/>
      <w:lvlJc w:val="left"/>
      <w:pPr>
        <w:ind w:left="5324" w:hanging="360"/>
      </w:pPr>
    </w:lvl>
    <w:lvl w:ilvl="8" w:tplc="04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7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19058A"/>
    <w:multiLevelType w:val="hybridMultilevel"/>
    <w:tmpl w:val="830E463A"/>
    <w:lvl w:ilvl="0" w:tplc="AAB2FE70">
      <w:start w:val="1"/>
      <w:numFmt w:val="decimal"/>
      <w:lvlText w:val="%1.7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B67F00"/>
    <w:multiLevelType w:val="hybridMultilevel"/>
    <w:tmpl w:val="A62A281A"/>
    <w:lvl w:ilvl="0" w:tplc="3F8C64FC">
      <w:start w:val="1"/>
      <w:numFmt w:val="decimal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9120D8"/>
    <w:multiLevelType w:val="hybridMultilevel"/>
    <w:tmpl w:val="07F215E6"/>
    <w:lvl w:ilvl="0" w:tplc="AD147AAE">
      <w:start w:val="1"/>
      <w:numFmt w:val="decimal"/>
      <w:lvlText w:val="%1.4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8"/>
  </w:num>
  <w:num w:numId="3">
    <w:abstractNumId w:val="10"/>
  </w:num>
  <w:num w:numId="4">
    <w:abstractNumId w:val="23"/>
  </w:num>
  <w:num w:numId="5">
    <w:abstractNumId w:val="28"/>
  </w:num>
  <w:num w:numId="6">
    <w:abstractNumId w:val="26"/>
  </w:num>
  <w:num w:numId="7">
    <w:abstractNumId w:val="26"/>
  </w:num>
  <w:num w:numId="8">
    <w:abstractNumId w:val="10"/>
  </w:num>
  <w:num w:numId="9">
    <w:abstractNumId w:val="23"/>
  </w:num>
  <w:num w:numId="10">
    <w:abstractNumId w:val="1"/>
  </w:num>
  <w:num w:numId="11">
    <w:abstractNumId w:val="4"/>
  </w:num>
  <w:num w:numId="12">
    <w:abstractNumId w:val="34"/>
  </w:num>
  <w:num w:numId="13">
    <w:abstractNumId w:val="35"/>
  </w:num>
  <w:num w:numId="14">
    <w:abstractNumId w:val="16"/>
  </w:num>
  <w:num w:numId="15">
    <w:abstractNumId w:val="19"/>
  </w:num>
  <w:num w:numId="16">
    <w:abstractNumId w:val="12"/>
  </w:num>
  <w:num w:numId="17">
    <w:abstractNumId w:val="30"/>
  </w:num>
  <w:num w:numId="18">
    <w:abstractNumId w:val="3"/>
  </w:num>
  <w:num w:numId="19">
    <w:abstractNumId w:val="22"/>
  </w:num>
  <w:num w:numId="20">
    <w:abstractNumId w:val="18"/>
  </w:num>
  <w:num w:numId="21">
    <w:abstractNumId w:val="31"/>
  </w:num>
  <w:num w:numId="22">
    <w:abstractNumId w:val="9"/>
  </w:num>
  <w:num w:numId="23">
    <w:abstractNumId w:val="27"/>
  </w:num>
  <w:num w:numId="24">
    <w:abstractNumId w:val="7"/>
  </w:num>
  <w:num w:numId="25">
    <w:abstractNumId w:val="13"/>
  </w:num>
  <w:num w:numId="26">
    <w:abstractNumId w:val="21"/>
  </w:num>
  <w:num w:numId="27">
    <w:abstractNumId w:val="8"/>
  </w:num>
  <w:num w:numId="28">
    <w:abstractNumId w:val="17"/>
  </w:num>
  <w:num w:numId="29">
    <w:abstractNumId w:val="14"/>
  </w:num>
  <w:num w:numId="30">
    <w:abstractNumId w:val="0"/>
  </w:num>
  <w:num w:numId="31">
    <w:abstractNumId w:val="20"/>
  </w:num>
  <w:num w:numId="32">
    <w:abstractNumId w:val="33"/>
  </w:num>
  <w:num w:numId="33">
    <w:abstractNumId w:val="32"/>
  </w:num>
  <w:num w:numId="34">
    <w:abstractNumId w:val="29"/>
  </w:num>
  <w:num w:numId="35">
    <w:abstractNumId w:val="5"/>
  </w:num>
  <w:num w:numId="36">
    <w:abstractNumId w:val="11"/>
  </w:num>
  <w:num w:numId="37">
    <w:abstractNumId w:val="24"/>
  </w:num>
  <w:num w:numId="38">
    <w:abstractNumId w:val="6"/>
  </w:num>
  <w:num w:numId="39">
    <w:abstractNumId w:val="36"/>
  </w:num>
  <w:num w:numId="40">
    <w:abstractNumId w:val="2"/>
  </w:num>
  <w:num w:numId="4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documentProtection w:edit="readOnly" w:enforcement="1" w:cryptProviderType="rsaAES" w:cryptAlgorithmClass="hash" w:cryptAlgorithmType="typeAny" w:cryptAlgorithmSid="14" w:cryptSpinCount="100000" w:hash="0hknvUmQaZfVdztvY8Q/Bc0Omt2dKXVwybOsiHzrfa+ge34agu8FRXphKggq2VAgU5/3FhTkNvGO7pCY69Fx9Q==" w:salt="KYn1LWRgum3wwUe5O2l3Y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248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D1D95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695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A1710"/>
    <w:rsid w:val="002B21B7"/>
    <w:rsid w:val="002B7396"/>
    <w:rsid w:val="002D7A85"/>
    <w:rsid w:val="002F2410"/>
    <w:rsid w:val="002F39F4"/>
    <w:rsid w:val="00300217"/>
    <w:rsid w:val="00311C7D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3A5F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2307"/>
    <w:rsid w:val="005973B8"/>
    <w:rsid w:val="005A1FC4"/>
    <w:rsid w:val="005D56C2"/>
    <w:rsid w:val="005E4F20"/>
    <w:rsid w:val="005E5055"/>
    <w:rsid w:val="005F46DC"/>
    <w:rsid w:val="005F59FD"/>
    <w:rsid w:val="00611D27"/>
    <w:rsid w:val="006245D9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107F"/>
    <w:rsid w:val="008C3A34"/>
    <w:rsid w:val="008D7933"/>
    <w:rsid w:val="008E1016"/>
    <w:rsid w:val="008E48F8"/>
    <w:rsid w:val="008E73F9"/>
    <w:rsid w:val="008F1F37"/>
    <w:rsid w:val="008F2031"/>
    <w:rsid w:val="008F24C8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41B67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77528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2935"/>
    <w:rsid w:val="00E2732D"/>
    <w:rsid w:val="00E405B2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92584"/>
    <w:rsid w:val="00EA428A"/>
    <w:rsid w:val="00EA7F1E"/>
    <w:rsid w:val="00EB4268"/>
    <w:rsid w:val="00EC077B"/>
    <w:rsid w:val="00EC1033"/>
    <w:rsid w:val="00EE6A52"/>
    <w:rsid w:val="00EF08E9"/>
    <w:rsid w:val="00EF1A08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56B6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next w:val="TableGrid"/>
    <w:uiPriority w:val="59"/>
    <w:rsid w:val="00FF56B6"/>
    <w:pPr>
      <w:spacing w:after="0" w:line="240" w:lineRule="auto"/>
    </w:pPr>
    <w:rPr>
      <w:rFonts w:cs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an, قائمة التفتيش للحوامات الصغيرة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2CA70FC1-D166-4C66-9BAF-9C90D6B05F89}"/>
</file>

<file path=customXml/itemProps2.xml><?xml version="1.0" encoding="utf-8"?>
<ds:datastoreItem xmlns:ds="http://schemas.openxmlformats.org/officeDocument/2006/customXml" ds:itemID="{FE4086A9-7903-42BD-99B1-C98BE88026E3}"/>
</file>

<file path=customXml/itemProps3.xml><?xml version="1.0" encoding="utf-8"?>
<ds:datastoreItem xmlns:ds="http://schemas.openxmlformats.org/officeDocument/2006/customXml" ds:itemID="{2A9645BE-C600-4F70-872E-D1A27DD18B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3</Words>
  <Characters>3953</Characters>
  <Application>Microsoft Office Word</Application>
  <DocSecurity>8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an, Inspection Checklist for Small Hovercraft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22:17:00Z</dcterms:created>
  <dcterms:modified xsi:type="dcterms:W3CDTF">2024-05-01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